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CD42E" w14:textId="770A4986" w:rsidR="00040783" w:rsidRDefault="00000000" w:rsidP="00962956">
      <w:pPr>
        <w:pStyle w:val="Chapter"/>
        <w:spacing w:before="0"/>
      </w:pPr>
      <w:bookmarkStart w:id="0" w:name="_heading=h.6nbsn6qs65f2" w:colFirst="0" w:colLast="0"/>
      <w:bookmarkEnd w:id="0"/>
      <w:r>
        <w:t>Activity 1: The Four Skills of Computational Thinking</w:t>
      </w:r>
      <w:r w:rsidR="00A74A00">
        <w:t xml:space="preserve"> </w:t>
      </w:r>
    </w:p>
    <w:p w14:paraId="6A04B775" w14:textId="68A3CB24" w:rsidR="00040783" w:rsidRDefault="00000000">
      <w:bookmarkStart w:id="1" w:name="_heading=h.gxfnxgckv5wc" w:colFirst="0" w:colLast="0"/>
      <w:bookmarkEnd w:id="1"/>
      <w:r>
        <w:t>Use this worksheet to make notes while you watch the Computational Thinking video</w:t>
      </w:r>
      <w:r w:rsidR="004B149F">
        <w:t>:</w:t>
      </w:r>
      <w:r w:rsidR="002E32C4" w:rsidRPr="002E32C4">
        <w:rPr>
          <w:rFonts w:ascii="Aptos" w:hAnsi="Aptos"/>
          <w:color w:val="000000"/>
          <w:shd w:val="clear" w:color="auto" w:fill="FFFFFF"/>
        </w:rPr>
        <w:t xml:space="preserve"> </w:t>
      </w:r>
      <w:hyperlink r:id="rId8" w:history="1">
        <w:r w:rsidR="00490027" w:rsidRPr="007B698B">
          <w:rPr>
            <w:rStyle w:val="Hyperlink"/>
          </w:rPr>
          <w:t>https://vimeo.com/1189304588</w:t>
        </w:r>
      </w:hyperlink>
      <w:r>
        <w:t xml:space="preserve">. Your teacher will pause the video to give you time to answer the questions. </w:t>
      </w:r>
    </w:p>
    <w:p w14:paraId="3EB12EC3" w14:textId="3F1B9499" w:rsidR="00040783" w:rsidRPr="00274D2E" w:rsidRDefault="00000000">
      <w:pPr>
        <w:rPr>
          <w:b/>
          <w:bCs/>
        </w:rPr>
      </w:pPr>
      <w:bookmarkStart w:id="2" w:name="_heading=h.5gjp26rujua" w:colFirst="0" w:colLast="0"/>
      <w:bookmarkEnd w:id="2"/>
      <w:r w:rsidRPr="00274D2E">
        <w:rPr>
          <w:b/>
          <w:bCs/>
        </w:rPr>
        <w:t>Decomposition</w:t>
      </w:r>
    </w:p>
    <w:p w14:paraId="35B1D53D" w14:textId="264F5093" w:rsidR="00040783" w:rsidRDefault="00000000" w:rsidP="0048279E">
      <w:pPr>
        <w:pStyle w:val="Questions"/>
        <w:numPr>
          <w:ilvl w:val="0"/>
          <w:numId w:val="5"/>
        </w:numPr>
        <w:ind w:left="426"/>
      </w:pPr>
      <w:r>
        <w:t xml:space="preserve">Give an example of how </w:t>
      </w:r>
      <w:r w:rsidR="00185A7E">
        <w:t>d</w:t>
      </w:r>
      <w:r>
        <w:t>ecomposition can be used in the context of software development.</w:t>
      </w:r>
    </w:p>
    <w:p w14:paraId="024E58A2" w14:textId="1CABBE4E" w:rsidR="00040783" w:rsidRDefault="00040783"/>
    <w:p w14:paraId="12AAFFAB" w14:textId="3512F070" w:rsidR="00040783" w:rsidRDefault="00040783"/>
    <w:p w14:paraId="451EFB2B" w14:textId="3E4BFD1D" w:rsidR="00040783" w:rsidRDefault="00040783"/>
    <w:p w14:paraId="3A93D3A1" w14:textId="7F0DB229" w:rsidR="00040783" w:rsidRDefault="00040783"/>
    <w:p w14:paraId="542AAD64" w14:textId="75D130F4" w:rsidR="00040783" w:rsidRDefault="00000000" w:rsidP="0048279E">
      <w:pPr>
        <w:pStyle w:val="Questions"/>
        <w:numPr>
          <w:ilvl w:val="0"/>
          <w:numId w:val="5"/>
        </w:numPr>
        <w:ind w:left="426"/>
      </w:pPr>
      <w:r>
        <w:t xml:space="preserve">Give three benefits of using </w:t>
      </w:r>
      <w:r w:rsidR="00185A7E">
        <w:t>d</w:t>
      </w:r>
      <w:r>
        <w:t>ecomposition when assigning tasks to different teams.</w:t>
      </w:r>
    </w:p>
    <w:p w14:paraId="044AB05F" w14:textId="2286C93C" w:rsidR="00040783" w:rsidRDefault="00040783"/>
    <w:p w14:paraId="405CD439" w14:textId="14DA0A28" w:rsidR="00040783" w:rsidRDefault="00040783"/>
    <w:p w14:paraId="444672E3" w14:textId="35059662" w:rsidR="00040783" w:rsidRDefault="00040783"/>
    <w:p w14:paraId="1AB513B6" w14:textId="1864C4D8" w:rsidR="00040783" w:rsidRDefault="00040783"/>
    <w:p w14:paraId="2FC1E251" w14:textId="170EBA02" w:rsidR="00040783" w:rsidRDefault="00000000" w:rsidP="0048279E">
      <w:pPr>
        <w:pStyle w:val="Questions"/>
        <w:numPr>
          <w:ilvl w:val="0"/>
          <w:numId w:val="5"/>
        </w:numPr>
        <w:ind w:left="426"/>
      </w:pPr>
      <w:r w:rsidRPr="0048279E">
        <w:t>What are three potential drawbacks of breaking a problem or solution down into smaller parts?</w:t>
      </w:r>
    </w:p>
    <w:p w14:paraId="3C1415EB" w14:textId="3861C9F4" w:rsidR="00040783" w:rsidRPr="00274D2E" w:rsidRDefault="00040783">
      <w:pPr>
        <w:rPr>
          <w:b/>
          <w:bCs/>
        </w:rPr>
      </w:pPr>
      <w:bookmarkStart w:id="3" w:name="_heading=h.yrl8svax1xcj" w:colFirst="0" w:colLast="0"/>
      <w:bookmarkEnd w:id="3"/>
    </w:p>
    <w:p w14:paraId="69999FB3" w14:textId="0DE577AF" w:rsidR="00040783" w:rsidRPr="00274D2E" w:rsidRDefault="00040783">
      <w:pPr>
        <w:rPr>
          <w:b/>
          <w:bCs/>
        </w:rPr>
      </w:pPr>
      <w:bookmarkStart w:id="4" w:name="_heading=h.xx3sdevlwfam" w:colFirst="0" w:colLast="0"/>
      <w:bookmarkEnd w:id="4"/>
    </w:p>
    <w:p w14:paraId="1F00A0D4" w14:textId="046B3411" w:rsidR="00AC0515" w:rsidRDefault="00AC0515">
      <w:bookmarkStart w:id="5" w:name="_heading=h.8f8ap37bcf0b" w:colFirst="0" w:colLast="0"/>
      <w:bookmarkEnd w:id="5"/>
    </w:p>
    <w:p w14:paraId="420B2791" w14:textId="2538EFFB" w:rsidR="00AC0515" w:rsidRDefault="00AC0515"/>
    <w:p w14:paraId="39A9E95E" w14:textId="18F8308C" w:rsidR="00040783" w:rsidRPr="002C649E" w:rsidRDefault="00000000" w:rsidP="002C649E">
      <w:pPr>
        <w:rPr>
          <w:b/>
          <w:bCs/>
        </w:rPr>
      </w:pPr>
      <w:r>
        <w:rPr>
          <w:b/>
          <w:bCs/>
        </w:rPr>
        <w:t>Abstraction</w:t>
      </w:r>
    </w:p>
    <w:p w14:paraId="466A9DFB" w14:textId="15FB95B9" w:rsidR="00040783" w:rsidRDefault="00000000" w:rsidP="0048279E">
      <w:pPr>
        <w:pStyle w:val="Questions"/>
        <w:numPr>
          <w:ilvl w:val="0"/>
          <w:numId w:val="7"/>
        </w:numPr>
        <w:ind w:left="426" w:hanging="426"/>
      </w:pPr>
      <w:r>
        <w:t xml:space="preserve">Give an example of a situation where a software developer would use </w:t>
      </w:r>
      <w:r w:rsidR="00185A7E">
        <w:t>a</w:t>
      </w:r>
      <w:r>
        <w:t>bstraction in the planning stages of a project.</w:t>
      </w:r>
    </w:p>
    <w:p w14:paraId="033B7011" w14:textId="77777777" w:rsidR="00040783" w:rsidRDefault="00040783">
      <w:pPr>
        <w:pBdr>
          <w:top w:val="nil"/>
          <w:left w:val="nil"/>
          <w:bottom w:val="nil"/>
          <w:right w:val="nil"/>
          <w:between w:val="nil"/>
        </w:pBdr>
      </w:pPr>
    </w:p>
    <w:p w14:paraId="1A46F367" w14:textId="77777777" w:rsidR="00040783" w:rsidRDefault="00040783">
      <w:pPr>
        <w:pBdr>
          <w:top w:val="nil"/>
          <w:left w:val="nil"/>
          <w:bottom w:val="nil"/>
          <w:right w:val="nil"/>
          <w:between w:val="nil"/>
        </w:pBdr>
      </w:pPr>
    </w:p>
    <w:p w14:paraId="2EF464E1" w14:textId="77777777" w:rsidR="00040783" w:rsidRDefault="00040783">
      <w:pPr>
        <w:pBdr>
          <w:top w:val="nil"/>
          <w:left w:val="nil"/>
          <w:bottom w:val="nil"/>
          <w:right w:val="nil"/>
          <w:between w:val="nil"/>
        </w:pBdr>
      </w:pPr>
    </w:p>
    <w:p w14:paraId="51FE9DE4" w14:textId="145B32F3" w:rsidR="005E60FF" w:rsidRDefault="005E60FF">
      <w:r>
        <w:br w:type="page"/>
      </w:r>
    </w:p>
    <w:p w14:paraId="70CEC787" w14:textId="25446EC8" w:rsidR="00040783" w:rsidRDefault="0048279E" w:rsidP="0048279E">
      <w:pPr>
        <w:pStyle w:val="Questions"/>
        <w:numPr>
          <w:ilvl w:val="0"/>
          <w:numId w:val="7"/>
        </w:numPr>
        <w:ind w:left="426" w:hanging="426"/>
      </w:pPr>
      <w:r w:rsidRPr="0048279E">
        <w:lastRenderedPageBreak/>
        <w:t xml:space="preserve">What are three benefits of using </w:t>
      </w:r>
      <w:r w:rsidR="00185A7E">
        <w:t>a</w:t>
      </w:r>
      <w:r w:rsidRPr="0048279E">
        <w:t>bstraction in software development?</w:t>
      </w:r>
    </w:p>
    <w:p w14:paraId="18E53400" w14:textId="77777777" w:rsidR="00040783" w:rsidRDefault="00040783">
      <w:pPr>
        <w:pBdr>
          <w:top w:val="nil"/>
          <w:left w:val="nil"/>
          <w:bottom w:val="nil"/>
          <w:right w:val="nil"/>
          <w:between w:val="nil"/>
        </w:pBdr>
      </w:pPr>
    </w:p>
    <w:p w14:paraId="2C08960E" w14:textId="77777777" w:rsidR="00040783" w:rsidRDefault="00040783">
      <w:pPr>
        <w:pBdr>
          <w:top w:val="nil"/>
          <w:left w:val="nil"/>
          <w:bottom w:val="nil"/>
          <w:right w:val="nil"/>
          <w:between w:val="nil"/>
        </w:pBdr>
      </w:pPr>
    </w:p>
    <w:p w14:paraId="60715773" w14:textId="77777777" w:rsidR="00040783" w:rsidRDefault="00040783">
      <w:pPr>
        <w:pBdr>
          <w:top w:val="nil"/>
          <w:left w:val="nil"/>
          <w:bottom w:val="nil"/>
          <w:right w:val="nil"/>
          <w:between w:val="nil"/>
        </w:pBdr>
      </w:pPr>
    </w:p>
    <w:p w14:paraId="7734B1BD" w14:textId="77777777" w:rsidR="00040783" w:rsidRDefault="00040783">
      <w:pPr>
        <w:pBdr>
          <w:top w:val="nil"/>
          <w:left w:val="nil"/>
          <w:bottom w:val="nil"/>
          <w:right w:val="nil"/>
          <w:between w:val="nil"/>
        </w:pBdr>
      </w:pPr>
    </w:p>
    <w:p w14:paraId="3B938D22" w14:textId="29F0B9AE" w:rsidR="00040783" w:rsidRDefault="00000000" w:rsidP="0048279E">
      <w:pPr>
        <w:pStyle w:val="Questions"/>
        <w:numPr>
          <w:ilvl w:val="0"/>
          <w:numId w:val="7"/>
        </w:numPr>
        <w:ind w:left="426" w:hanging="426"/>
      </w:pPr>
      <w:r>
        <w:t xml:space="preserve">What are three risks or drawbacks of applying </w:t>
      </w:r>
      <w:r w:rsidR="00185A7E">
        <w:t>a</w:t>
      </w:r>
      <w:r>
        <w:t>bstraction to a problem?</w:t>
      </w:r>
    </w:p>
    <w:p w14:paraId="269A135E" w14:textId="77777777" w:rsidR="00040783" w:rsidRDefault="00040783">
      <w:pPr>
        <w:pBdr>
          <w:top w:val="nil"/>
          <w:left w:val="nil"/>
          <w:bottom w:val="nil"/>
          <w:right w:val="nil"/>
          <w:between w:val="nil"/>
        </w:pBdr>
      </w:pPr>
    </w:p>
    <w:p w14:paraId="7FE5B198" w14:textId="77777777" w:rsidR="00040783" w:rsidRDefault="00040783">
      <w:pPr>
        <w:pBdr>
          <w:top w:val="nil"/>
          <w:left w:val="nil"/>
          <w:bottom w:val="nil"/>
          <w:right w:val="nil"/>
          <w:between w:val="nil"/>
        </w:pBdr>
      </w:pPr>
    </w:p>
    <w:p w14:paraId="29DB1A1E" w14:textId="77777777" w:rsidR="00040783" w:rsidRDefault="00040783">
      <w:pPr>
        <w:pBdr>
          <w:top w:val="nil"/>
          <w:left w:val="nil"/>
          <w:bottom w:val="nil"/>
          <w:right w:val="nil"/>
          <w:between w:val="nil"/>
        </w:pBdr>
      </w:pPr>
    </w:p>
    <w:p w14:paraId="2E10EA13" w14:textId="77777777" w:rsidR="005E60FF" w:rsidRDefault="005E60FF">
      <w:pPr>
        <w:pBdr>
          <w:top w:val="nil"/>
          <w:left w:val="nil"/>
          <w:bottom w:val="nil"/>
          <w:right w:val="nil"/>
          <w:between w:val="nil"/>
        </w:pBdr>
      </w:pPr>
    </w:p>
    <w:p w14:paraId="2BB67DE8" w14:textId="224E021F" w:rsidR="00040783" w:rsidRPr="002C649E" w:rsidRDefault="00000000">
      <w:pPr>
        <w:rPr>
          <w:b/>
          <w:bCs/>
        </w:rPr>
      </w:pPr>
      <w:r>
        <w:rPr>
          <w:b/>
          <w:bCs/>
        </w:rPr>
        <w:t xml:space="preserve">Pattern </w:t>
      </w:r>
      <w:r w:rsidR="00185A7E">
        <w:rPr>
          <w:b/>
          <w:bCs/>
        </w:rPr>
        <w:t>r</w:t>
      </w:r>
      <w:r>
        <w:rPr>
          <w:b/>
          <w:bCs/>
        </w:rPr>
        <w:t>ecognition</w:t>
      </w:r>
    </w:p>
    <w:p w14:paraId="680508AF" w14:textId="7E65EEFE" w:rsidR="00040783" w:rsidRDefault="00000000" w:rsidP="0048279E">
      <w:pPr>
        <w:pStyle w:val="Questions"/>
        <w:numPr>
          <w:ilvl w:val="0"/>
          <w:numId w:val="8"/>
        </w:numPr>
        <w:ind w:left="426" w:hanging="426"/>
      </w:pPr>
      <w:r>
        <w:t xml:space="preserve">Give an example of a situation where a software programmer might use </w:t>
      </w:r>
      <w:r w:rsidR="00185A7E">
        <w:t>p</w:t>
      </w:r>
      <w:r>
        <w:t xml:space="preserve">attern </w:t>
      </w:r>
      <w:r w:rsidR="00185A7E">
        <w:t>r</w:t>
      </w:r>
      <w:r>
        <w:t>ecognition to make their work easier.</w:t>
      </w:r>
    </w:p>
    <w:p w14:paraId="242B22FA" w14:textId="77777777" w:rsidR="00040783" w:rsidRDefault="00040783"/>
    <w:p w14:paraId="25E99EE6" w14:textId="77777777" w:rsidR="00040783" w:rsidRDefault="00040783"/>
    <w:p w14:paraId="0E819B60" w14:textId="77777777" w:rsidR="00040783" w:rsidRDefault="00040783"/>
    <w:p w14:paraId="308F6911" w14:textId="77777777" w:rsidR="00040783" w:rsidRDefault="00040783"/>
    <w:p w14:paraId="08BE8CBE" w14:textId="277284E1" w:rsidR="00040783" w:rsidRDefault="00000000" w:rsidP="0048279E">
      <w:pPr>
        <w:pStyle w:val="Questions"/>
        <w:numPr>
          <w:ilvl w:val="0"/>
          <w:numId w:val="8"/>
        </w:numPr>
        <w:ind w:left="426"/>
      </w:pPr>
      <w:r>
        <w:t>What are three benefits of recognising a pattern and reusing a solution that has worked before?</w:t>
      </w:r>
    </w:p>
    <w:p w14:paraId="112A0727" w14:textId="77777777" w:rsidR="00040783" w:rsidRDefault="00040783"/>
    <w:p w14:paraId="14612A81" w14:textId="77777777" w:rsidR="00040783" w:rsidRDefault="00040783"/>
    <w:p w14:paraId="6EA84757" w14:textId="77777777" w:rsidR="00040783" w:rsidRDefault="00040783"/>
    <w:p w14:paraId="65C19AB4" w14:textId="77777777" w:rsidR="00040783" w:rsidRDefault="00040783"/>
    <w:p w14:paraId="4F58DEEE" w14:textId="7E8DBAB8" w:rsidR="00040783" w:rsidRDefault="00000000" w:rsidP="0048279E">
      <w:pPr>
        <w:pStyle w:val="Questions"/>
        <w:numPr>
          <w:ilvl w:val="0"/>
          <w:numId w:val="8"/>
        </w:numPr>
        <w:ind w:left="426"/>
      </w:pPr>
      <w:r>
        <w:t>What are three drawbacks of trying to use an existing solution on a similar problem, but in a different context?</w:t>
      </w:r>
    </w:p>
    <w:p w14:paraId="1F6D2DC0" w14:textId="77777777" w:rsidR="00040783" w:rsidRDefault="00040783"/>
    <w:p w14:paraId="3A80D7B2" w14:textId="77777777" w:rsidR="00040783" w:rsidRDefault="00040783"/>
    <w:p w14:paraId="7BDFA34C" w14:textId="77777777" w:rsidR="00040783" w:rsidRDefault="00040783"/>
    <w:p w14:paraId="7D8A25C9" w14:textId="77777777" w:rsidR="005E60FF" w:rsidRDefault="005E60FF">
      <w:pPr>
        <w:rPr>
          <w:b/>
          <w:bCs/>
        </w:rPr>
      </w:pPr>
    </w:p>
    <w:p w14:paraId="08B1BD03" w14:textId="77777777" w:rsidR="005E60FF" w:rsidRDefault="005E60FF">
      <w:pPr>
        <w:rPr>
          <w:b/>
          <w:bCs/>
        </w:rPr>
      </w:pPr>
      <w:r>
        <w:rPr>
          <w:b/>
          <w:bCs/>
        </w:rPr>
        <w:br w:type="page"/>
      </w:r>
    </w:p>
    <w:p w14:paraId="1CDC1BAB" w14:textId="098FFF34" w:rsidR="00040783" w:rsidRDefault="00000000">
      <w:pPr>
        <w:rPr>
          <w:b/>
          <w:bCs/>
        </w:rPr>
      </w:pPr>
      <w:r>
        <w:rPr>
          <w:b/>
          <w:bCs/>
        </w:rPr>
        <w:lastRenderedPageBreak/>
        <w:t xml:space="preserve">Algorithm </w:t>
      </w:r>
      <w:r w:rsidR="00185A7E">
        <w:rPr>
          <w:b/>
          <w:bCs/>
        </w:rPr>
        <w:t>d</w:t>
      </w:r>
      <w:r>
        <w:rPr>
          <w:b/>
          <w:bCs/>
        </w:rPr>
        <w:t>esign</w:t>
      </w:r>
    </w:p>
    <w:p w14:paraId="431E3029" w14:textId="53098DE7" w:rsidR="00040783" w:rsidRDefault="00000000" w:rsidP="0048279E">
      <w:pPr>
        <w:pStyle w:val="Questions"/>
        <w:numPr>
          <w:ilvl w:val="0"/>
          <w:numId w:val="9"/>
        </w:numPr>
        <w:ind w:left="426" w:hanging="426"/>
      </w:pPr>
      <w:r>
        <w:t xml:space="preserve">Explain why a recipe is a good everyday example of </w:t>
      </w:r>
      <w:r w:rsidR="00185A7E">
        <w:t>a</w:t>
      </w:r>
      <w:r>
        <w:t xml:space="preserve">lgorithm </w:t>
      </w:r>
      <w:r w:rsidR="00185A7E">
        <w:t>d</w:t>
      </w:r>
      <w:r>
        <w:t>esign.</w:t>
      </w:r>
    </w:p>
    <w:p w14:paraId="782A61D8" w14:textId="77777777" w:rsidR="00040783" w:rsidRDefault="00040783"/>
    <w:p w14:paraId="0CF88A37" w14:textId="77777777" w:rsidR="00040783" w:rsidRDefault="00040783"/>
    <w:p w14:paraId="712DE4A6" w14:textId="77777777" w:rsidR="005E60FF" w:rsidRDefault="005E60FF"/>
    <w:p w14:paraId="6E00B91E" w14:textId="77777777" w:rsidR="005E60FF" w:rsidRDefault="005E60FF"/>
    <w:p w14:paraId="35DB2571" w14:textId="6498A5CB" w:rsidR="00040783" w:rsidRDefault="00000000" w:rsidP="0048279E">
      <w:pPr>
        <w:pStyle w:val="Questions"/>
        <w:numPr>
          <w:ilvl w:val="0"/>
          <w:numId w:val="9"/>
        </w:numPr>
        <w:ind w:left="426"/>
      </w:pPr>
      <w:r>
        <w:t>Choose a technical process from a digital environment</w:t>
      </w:r>
      <w:r w:rsidR="00381491">
        <w:t xml:space="preserve">, for example a user login and security check, </w:t>
      </w:r>
      <w:r>
        <w:t>and write an algorithm that precisely explains each step.</w:t>
      </w:r>
      <w:r w:rsidR="008C5A9F">
        <w:t xml:space="preserve"> </w:t>
      </w:r>
      <w:r w:rsidR="00381491">
        <w:br/>
      </w:r>
      <w:r w:rsidR="008C5A9F">
        <w:t xml:space="preserve">Write your algorithm </w:t>
      </w:r>
      <w:r w:rsidR="00DD6364">
        <w:t xml:space="preserve">as numbered steps or </w:t>
      </w:r>
      <w:r w:rsidR="008C5A9F">
        <w:t>using pseudocode.</w:t>
      </w:r>
    </w:p>
    <w:p w14:paraId="33382223" w14:textId="77777777" w:rsidR="00040783" w:rsidRDefault="00040783"/>
    <w:p w14:paraId="0B827A80" w14:textId="77777777" w:rsidR="00040783" w:rsidRDefault="00040783"/>
    <w:p w14:paraId="27A2358D" w14:textId="77777777" w:rsidR="00040783" w:rsidRDefault="00040783"/>
    <w:p w14:paraId="5791C673" w14:textId="77777777" w:rsidR="00040783" w:rsidRDefault="00040783"/>
    <w:p w14:paraId="0E76FE26" w14:textId="1EE56991" w:rsidR="00040783" w:rsidRDefault="00000000" w:rsidP="0048279E">
      <w:pPr>
        <w:pStyle w:val="Questions"/>
        <w:numPr>
          <w:ilvl w:val="0"/>
          <w:numId w:val="9"/>
        </w:numPr>
        <w:ind w:left="426"/>
      </w:pPr>
      <w:r>
        <w:t xml:space="preserve">In what stage of a digital project might you use </w:t>
      </w:r>
      <w:r w:rsidR="00185A7E">
        <w:t>a</w:t>
      </w:r>
      <w:r>
        <w:t xml:space="preserve">lgorithm </w:t>
      </w:r>
      <w:r w:rsidR="00185A7E">
        <w:t>d</w:t>
      </w:r>
      <w:r>
        <w:t>esign?</w:t>
      </w:r>
    </w:p>
    <w:p w14:paraId="0600BF84" w14:textId="77777777" w:rsidR="00040783" w:rsidRDefault="00040783"/>
    <w:p w14:paraId="65BFD7E8" w14:textId="77777777" w:rsidR="00040783" w:rsidRDefault="00040783"/>
    <w:p w14:paraId="0BCADEE3" w14:textId="77777777" w:rsidR="00040783" w:rsidRDefault="00040783"/>
    <w:p w14:paraId="37F0BF8D" w14:textId="77777777" w:rsidR="005E60FF" w:rsidRDefault="005E60FF"/>
    <w:p w14:paraId="00D56AC2" w14:textId="0DA77342" w:rsidR="00040783" w:rsidRDefault="00000000" w:rsidP="0048279E">
      <w:pPr>
        <w:pStyle w:val="Questions"/>
        <w:numPr>
          <w:ilvl w:val="0"/>
          <w:numId w:val="9"/>
        </w:numPr>
        <w:ind w:left="426"/>
      </w:pPr>
      <w:r>
        <w:t>Give three benefits of designing the algorithm before you begin programming.</w:t>
      </w:r>
    </w:p>
    <w:p w14:paraId="166D421C" w14:textId="77777777" w:rsidR="00040783" w:rsidRDefault="00040783"/>
    <w:p w14:paraId="788DF766" w14:textId="77777777" w:rsidR="00040783" w:rsidRDefault="00040783"/>
    <w:p w14:paraId="7958F77B" w14:textId="77777777" w:rsidR="00040783" w:rsidRDefault="00040783"/>
    <w:p w14:paraId="29A17548" w14:textId="77777777" w:rsidR="005E60FF" w:rsidRDefault="005E60FF"/>
    <w:p w14:paraId="651B0FCF" w14:textId="478D6CF7" w:rsidR="00040783" w:rsidRDefault="00000000" w:rsidP="0048279E">
      <w:pPr>
        <w:pStyle w:val="Questions"/>
        <w:numPr>
          <w:ilvl w:val="0"/>
          <w:numId w:val="9"/>
        </w:numPr>
        <w:ind w:left="426"/>
      </w:pPr>
      <w:r>
        <w:t>What are three challenges you may face when designing algorithms?</w:t>
      </w:r>
      <w:r>
        <w:br w:type="page"/>
      </w:r>
    </w:p>
    <w:p w14:paraId="5A3A6837" w14:textId="6F335D22" w:rsidR="00040783" w:rsidRPr="00274D2E" w:rsidRDefault="00000000">
      <w:pPr>
        <w:rPr>
          <w:b/>
          <w:bCs/>
        </w:rPr>
      </w:pPr>
      <w:r w:rsidRPr="00274D2E">
        <w:rPr>
          <w:b/>
          <w:bCs/>
        </w:rPr>
        <w:lastRenderedPageBreak/>
        <w:t>Stretch and Challenge</w:t>
      </w:r>
    </w:p>
    <w:p w14:paraId="0DBCF507" w14:textId="5021131D" w:rsidR="00040783" w:rsidRDefault="00000000" w:rsidP="0048279E">
      <w:pPr>
        <w:pStyle w:val="Questions"/>
        <w:numPr>
          <w:ilvl w:val="0"/>
          <w:numId w:val="10"/>
        </w:numPr>
        <w:ind w:left="426" w:hanging="426"/>
      </w:pPr>
      <w:r>
        <w:t>If a software project is suffering from 'scope creep' (adding too many features), which component of computational thinking was likely ignored during the planning phase? Justify your answer using the benefits and drawbacks of that component.</w:t>
      </w:r>
    </w:p>
    <w:p w14:paraId="21B6EC9B" w14:textId="77777777" w:rsidR="005E60FF" w:rsidRDefault="005E60FF" w:rsidP="005E60FF">
      <w:pPr>
        <w:pStyle w:val="Questions"/>
        <w:ind w:left="426"/>
      </w:pPr>
    </w:p>
    <w:sectPr w:rsidR="005E60FF">
      <w:headerReference w:type="even" r:id="rId9"/>
      <w:headerReference w:type="default" r:id="rId10"/>
      <w:footerReference w:type="even" r:id="rId11"/>
      <w:footerReference w:type="default" r:id="rId12"/>
      <w:headerReference w:type="first" r:id="rId13"/>
      <w:footerReference w:type="first" r:id="rId14"/>
      <w:pgSz w:w="11906" w:h="16838"/>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54B64" w14:textId="77777777" w:rsidR="00174775" w:rsidRDefault="00174775">
      <w:pPr>
        <w:spacing w:after="0" w:line="240" w:lineRule="auto"/>
      </w:pPr>
      <w:r>
        <w:separator/>
      </w:r>
    </w:p>
  </w:endnote>
  <w:endnote w:type="continuationSeparator" w:id="0">
    <w:p w14:paraId="328AB8C9" w14:textId="77777777" w:rsidR="00174775" w:rsidRDefault="00174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05A76288-01E0-4835-8B53-2FDDD3196676}"/>
  </w:font>
  <w:font w:name="Calibri">
    <w:panose1 w:val="020F0502020204030204"/>
    <w:charset w:val="00"/>
    <w:family w:val="swiss"/>
    <w:pitch w:val="variable"/>
    <w:sig w:usb0="E4002EFF" w:usb1="C200247B" w:usb2="00000009" w:usb3="00000000" w:csb0="000001FF" w:csb1="00000000"/>
    <w:embedRegular r:id="rId2" w:fontKey="{9757742F-B4D2-404D-ADC9-3493EC7DA9EE}"/>
  </w:font>
  <w:font w:name="Arial Narrow">
    <w:panose1 w:val="020B0606020202030204"/>
    <w:charset w:val="00"/>
    <w:family w:val="swiss"/>
    <w:pitch w:val="variable"/>
    <w:sig w:usb0="00000287" w:usb1="00000800" w:usb2="00000000" w:usb3="00000000" w:csb0="0000009F" w:csb1="00000000"/>
    <w:embedRegular r:id="rId3" w:fontKey="{8613834E-A522-43E9-A98D-3A7B194AE653}"/>
  </w:font>
  <w:font w:name="Aptos">
    <w:charset w:val="00"/>
    <w:family w:val="swiss"/>
    <w:pitch w:val="variable"/>
    <w:sig w:usb0="20000287" w:usb1="00000003" w:usb2="00000000" w:usb3="00000000" w:csb0="0000019F" w:csb1="00000000"/>
    <w:embedRegular r:id="rId4" w:fontKey="{85E89812-207B-494D-94EF-0FEEB546BB1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0C353" w14:textId="77777777" w:rsidR="00040783" w:rsidRDefault="00040783">
    <w:pPr>
      <w:widowControl w:val="0"/>
      <w:pBdr>
        <w:top w:val="nil"/>
        <w:left w:val="nil"/>
        <w:bottom w:val="nil"/>
        <w:right w:val="nil"/>
        <w:between w:val="nil"/>
      </w:pBdr>
      <w:spacing w:after="0" w:line="276" w:lineRule="auto"/>
      <w:rPr>
        <w:sz w:val="20"/>
        <w:szCs w:val="20"/>
      </w:rPr>
    </w:pPr>
  </w:p>
  <w:tbl>
    <w:tblPr>
      <w:tblStyle w:val="a2"/>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040783" w14:paraId="0908A8F3" w14:textId="77777777">
      <w:tc>
        <w:tcPr>
          <w:tcW w:w="6508" w:type="dxa"/>
        </w:tcPr>
        <w:p w14:paraId="6B7203C4" w14:textId="77777777" w:rsidR="00040783"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10077463" w14:textId="77777777" w:rsidR="00040783"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2C46217C" w14:textId="77777777" w:rsidR="00040783" w:rsidRDefault="00040783">
    <w:pPr>
      <w:pBdr>
        <w:top w:val="nil"/>
        <w:left w:val="nil"/>
        <w:bottom w:val="nil"/>
        <w:right w:val="nil"/>
        <w:between w:val="nil"/>
      </w:pBdr>
      <w:tabs>
        <w:tab w:val="center" w:pos="4513"/>
        <w:tab w:val="right" w:pos="9026"/>
      </w:tabs>
      <w:spacing w:after="0" w:line="240" w:lineRule="auto"/>
      <w:jc w:val="right"/>
      <w:rPr>
        <w:sz w:val="20"/>
        <w:szCs w:val="20"/>
      </w:rPr>
    </w:pPr>
  </w:p>
  <w:p w14:paraId="197F5629" w14:textId="77777777" w:rsidR="00040783"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FE4CF" w14:textId="77777777" w:rsidR="00040783" w:rsidRDefault="00040783">
    <w:pPr>
      <w:widowControl w:val="0"/>
      <w:pBdr>
        <w:top w:val="nil"/>
        <w:left w:val="nil"/>
        <w:bottom w:val="nil"/>
        <w:right w:val="nil"/>
        <w:between w:val="nil"/>
      </w:pBdr>
      <w:spacing w:after="0" w:line="276" w:lineRule="auto"/>
    </w:pPr>
  </w:p>
  <w:tbl>
    <w:tblPr>
      <w:tblStyle w:val="a3"/>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111"/>
      <w:gridCol w:w="4905"/>
    </w:tblGrid>
    <w:tr w:rsidR="00040783" w14:paraId="696FBF29" w14:textId="77777777">
      <w:tc>
        <w:tcPr>
          <w:tcW w:w="9016" w:type="dxa"/>
          <w:gridSpan w:val="2"/>
          <w:tcBorders>
            <w:bottom w:val="nil"/>
          </w:tcBorders>
        </w:tcPr>
        <w:p w14:paraId="3599D43C" w14:textId="638D848B" w:rsidR="00040783" w:rsidRDefault="00000000">
          <w:pPr>
            <w:pBdr>
              <w:top w:val="nil"/>
              <w:left w:val="nil"/>
              <w:bottom w:val="nil"/>
              <w:right w:val="nil"/>
              <w:between w:val="nil"/>
            </w:pBdr>
            <w:tabs>
              <w:tab w:val="center" w:pos="4513"/>
              <w:tab w:val="right" w:pos="9026"/>
            </w:tabs>
            <w:spacing w:after="120"/>
            <w:rPr>
              <w:sz w:val="18"/>
              <w:szCs w:val="18"/>
            </w:rPr>
          </w:pPr>
          <w:r>
            <w:rPr>
              <w:sz w:val="20"/>
              <w:szCs w:val="20"/>
            </w:rPr>
            <w:t>Digital</w:t>
          </w:r>
          <w:r w:rsidR="000C1DFA">
            <w:rPr>
              <w:sz w:val="20"/>
              <w:szCs w:val="20"/>
            </w:rPr>
            <w:t xml:space="preserve">: </w:t>
          </w:r>
          <w:r w:rsidR="000C1DFA" w:rsidRPr="000C1DFA">
            <w:rPr>
              <w:sz w:val="20"/>
              <w:szCs w:val="20"/>
            </w:rPr>
            <w:t xml:space="preserve">Computational </w:t>
          </w:r>
          <w:r w:rsidR="00F10AD9">
            <w:rPr>
              <w:sz w:val="20"/>
              <w:szCs w:val="20"/>
            </w:rPr>
            <w:t>t</w:t>
          </w:r>
          <w:r w:rsidR="000C1DFA" w:rsidRPr="000C1DFA">
            <w:rPr>
              <w:sz w:val="20"/>
              <w:szCs w:val="20"/>
            </w:rPr>
            <w:t xml:space="preserve">hinking </w:t>
          </w:r>
          <w:r w:rsidR="00F10AD9">
            <w:rPr>
              <w:sz w:val="20"/>
              <w:szCs w:val="20"/>
            </w:rPr>
            <w:t>s</w:t>
          </w:r>
          <w:r w:rsidR="000C1DFA" w:rsidRPr="000C1DFA">
            <w:rPr>
              <w:sz w:val="20"/>
              <w:szCs w:val="20"/>
            </w:rPr>
            <w:t>kills</w:t>
          </w:r>
        </w:p>
      </w:tc>
    </w:tr>
    <w:tr w:rsidR="00040783" w14:paraId="0F05D0D0" w14:textId="77777777" w:rsidTr="000C1DFA">
      <w:tc>
        <w:tcPr>
          <w:tcW w:w="4111" w:type="dxa"/>
          <w:tcBorders>
            <w:top w:val="nil"/>
            <w:bottom w:val="single" w:sz="12" w:space="0" w:color="FFF5C4"/>
          </w:tcBorders>
        </w:tcPr>
        <w:p w14:paraId="7F057F07" w14:textId="2BBF2D31" w:rsidR="00040783"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045000">
            <w:rPr>
              <w:sz w:val="20"/>
              <w:szCs w:val="20"/>
            </w:rPr>
            <w:t>May</w:t>
          </w:r>
          <w:r w:rsidR="000C1DFA">
            <w:rPr>
              <w:sz w:val="20"/>
              <w:szCs w:val="20"/>
            </w:rPr>
            <w:t xml:space="preserve"> 2026</w:t>
          </w:r>
        </w:p>
      </w:tc>
      <w:tc>
        <w:tcPr>
          <w:tcW w:w="4905" w:type="dxa"/>
          <w:tcBorders>
            <w:top w:val="nil"/>
            <w:bottom w:val="single" w:sz="12" w:space="0" w:color="FFF5C4"/>
          </w:tcBorders>
          <w:vAlign w:val="bottom"/>
        </w:tcPr>
        <w:p w14:paraId="10E72868" w14:textId="64348CB7" w:rsidR="00040783"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0C1DFA">
            <w:rPr>
              <w:sz w:val="18"/>
              <w:szCs w:val="18"/>
            </w:rPr>
            <w:t>6</w:t>
          </w:r>
        </w:p>
      </w:tc>
    </w:tr>
  </w:tbl>
  <w:p w14:paraId="6D28636C" w14:textId="77777777" w:rsidR="00040783" w:rsidRDefault="00040783">
    <w:pPr>
      <w:pBdr>
        <w:top w:val="nil"/>
        <w:left w:val="nil"/>
        <w:bottom w:val="nil"/>
        <w:right w:val="nil"/>
        <w:between w:val="nil"/>
      </w:pBdr>
      <w:tabs>
        <w:tab w:val="center" w:pos="4513"/>
        <w:tab w:val="right" w:pos="9026"/>
      </w:tabs>
      <w:spacing w:after="0" w:line="240" w:lineRule="auto"/>
      <w:jc w:val="right"/>
      <w:rPr>
        <w:sz w:val="20"/>
        <w:szCs w:val="20"/>
      </w:rPr>
    </w:pPr>
  </w:p>
  <w:p w14:paraId="417B185A" w14:textId="77777777" w:rsidR="00040783"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274D2E">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3E6F7" w14:textId="77777777" w:rsidR="00040783" w:rsidRDefault="00040783">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22555" w14:textId="77777777" w:rsidR="00174775" w:rsidRDefault="00174775">
      <w:pPr>
        <w:spacing w:after="0" w:line="240" w:lineRule="auto"/>
      </w:pPr>
      <w:r>
        <w:separator/>
      </w:r>
    </w:p>
  </w:footnote>
  <w:footnote w:type="continuationSeparator" w:id="0">
    <w:p w14:paraId="42069116" w14:textId="77777777" w:rsidR="00174775" w:rsidRDefault="00174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2D2B6" w14:textId="77777777" w:rsidR="00040783" w:rsidRDefault="00040783">
    <w:pPr>
      <w:widowControl w:val="0"/>
      <w:pBdr>
        <w:top w:val="nil"/>
        <w:left w:val="nil"/>
        <w:bottom w:val="nil"/>
        <w:right w:val="nil"/>
        <w:between w:val="nil"/>
      </w:pBdr>
      <w:spacing w:after="0" w:line="276" w:lineRule="auto"/>
    </w:pPr>
  </w:p>
  <w:tbl>
    <w:tblPr>
      <w:tblStyle w:val="a"/>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040783" w14:paraId="2187981D" w14:textId="77777777">
      <w:tc>
        <w:tcPr>
          <w:tcW w:w="1376" w:type="dxa"/>
        </w:tcPr>
        <w:p w14:paraId="275A477E" w14:textId="77777777" w:rsidR="00040783"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104679DA" wp14:editId="7ABD4DF9">
                <wp:simplePos x="0" y="0"/>
                <wp:positionH relativeFrom="column">
                  <wp:posOffset>-6823</wp:posOffset>
                </wp:positionH>
                <wp:positionV relativeFrom="paragraph">
                  <wp:posOffset>-133301</wp:posOffset>
                </wp:positionV>
                <wp:extent cx="1137557" cy="477540"/>
                <wp:effectExtent l="0" t="0" r="0" b="0"/>
                <wp:wrapNone/>
                <wp:docPr id="206797080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4D75692A" w14:textId="77777777" w:rsidR="0004078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2C505989" w14:textId="77777777" w:rsidR="0004078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69E364FA" w14:textId="77777777" w:rsidR="00040783" w:rsidRDefault="00040783">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E2A20" w14:textId="77777777" w:rsidR="00040783" w:rsidRDefault="00040783">
    <w:pPr>
      <w:widowControl w:val="0"/>
      <w:pBdr>
        <w:top w:val="nil"/>
        <w:left w:val="nil"/>
        <w:bottom w:val="nil"/>
        <w:right w:val="nil"/>
        <w:between w:val="nil"/>
      </w:pBdr>
      <w:spacing w:after="0" w:line="276" w:lineRule="auto"/>
    </w:pPr>
  </w:p>
  <w:tbl>
    <w:tblPr>
      <w:tblStyle w:val="a0"/>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040783" w14:paraId="6F80607F" w14:textId="77777777">
      <w:tc>
        <w:tcPr>
          <w:tcW w:w="2127" w:type="dxa"/>
        </w:tcPr>
        <w:p w14:paraId="5262C0E0" w14:textId="77777777" w:rsidR="00040783" w:rsidRDefault="00040783">
          <w:pPr>
            <w:pBdr>
              <w:top w:val="nil"/>
              <w:left w:val="nil"/>
              <w:bottom w:val="nil"/>
              <w:right w:val="nil"/>
              <w:between w:val="nil"/>
            </w:pBdr>
            <w:tabs>
              <w:tab w:val="center" w:pos="4513"/>
              <w:tab w:val="right" w:pos="9026"/>
            </w:tabs>
            <w:spacing w:after="120"/>
            <w:rPr>
              <w:sz w:val="20"/>
              <w:szCs w:val="20"/>
            </w:rPr>
          </w:pPr>
          <w:bookmarkStart w:id="6" w:name="_heading=h.n81bjmnqu83j" w:colFirst="0" w:colLast="0"/>
          <w:bookmarkEnd w:id="6"/>
        </w:p>
      </w:tc>
      <w:tc>
        <w:tcPr>
          <w:tcW w:w="6889" w:type="dxa"/>
        </w:tcPr>
        <w:p w14:paraId="318E3482" w14:textId="0A70AF4E" w:rsidR="00040783" w:rsidRDefault="00375F92">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1: </w:t>
          </w:r>
          <w:r w:rsidR="00AC0515">
            <w:rPr>
              <w:sz w:val="20"/>
              <w:szCs w:val="20"/>
            </w:rPr>
            <w:t xml:space="preserve">Core </w:t>
          </w:r>
          <w:r w:rsidR="00F10AD9">
            <w:rPr>
              <w:sz w:val="20"/>
              <w:szCs w:val="20"/>
            </w:rPr>
            <w:t>c</w:t>
          </w:r>
          <w:r w:rsidR="00AC0515">
            <w:rPr>
              <w:sz w:val="20"/>
              <w:szCs w:val="20"/>
            </w:rPr>
            <w:t xml:space="preserve">omputational </w:t>
          </w:r>
          <w:r w:rsidR="00F10AD9">
            <w:rPr>
              <w:sz w:val="20"/>
              <w:szCs w:val="20"/>
            </w:rPr>
            <w:t>t</w:t>
          </w:r>
          <w:r w:rsidR="00AC0515">
            <w:rPr>
              <w:sz w:val="20"/>
              <w:szCs w:val="20"/>
            </w:rPr>
            <w:t xml:space="preserve">hinking </w:t>
          </w:r>
          <w:r w:rsidR="00F10AD9">
            <w:rPr>
              <w:sz w:val="20"/>
              <w:szCs w:val="20"/>
            </w:rPr>
            <w:t>s</w:t>
          </w:r>
          <w:r w:rsidR="00AC0515">
            <w:rPr>
              <w:sz w:val="20"/>
              <w:szCs w:val="20"/>
            </w:rPr>
            <w:t>kills</w:t>
          </w:r>
        </w:p>
        <w:p w14:paraId="37811E9E" w14:textId="1B9438DC" w:rsidR="00040783"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375F92">
            <w:rPr>
              <w:sz w:val="20"/>
              <w:szCs w:val="20"/>
            </w:rPr>
            <w:t>1</w:t>
          </w:r>
          <w:r w:rsidR="00F10AD9">
            <w:rPr>
              <w:sz w:val="20"/>
              <w:szCs w:val="20"/>
            </w:rPr>
            <w:t xml:space="preserve"> Worksheet</w:t>
          </w:r>
        </w:p>
      </w:tc>
    </w:tr>
  </w:tbl>
  <w:p w14:paraId="2B02E4D2" w14:textId="77777777" w:rsidR="00040783"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B6548FC" wp14:editId="07ADCB62">
          <wp:simplePos x="0" y="0"/>
          <wp:positionH relativeFrom="column">
            <wp:posOffset>1</wp:posOffset>
          </wp:positionH>
          <wp:positionV relativeFrom="paragraph">
            <wp:posOffset>-601344</wp:posOffset>
          </wp:positionV>
          <wp:extent cx="1137557" cy="477540"/>
          <wp:effectExtent l="0" t="0" r="0" b="0"/>
          <wp:wrapNone/>
          <wp:docPr id="206797080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3873E" w14:textId="77777777" w:rsidR="00040783" w:rsidRDefault="00040783">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F27"/>
    <w:multiLevelType w:val="multilevel"/>
    <w:tmpl w:val="B2B431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AA104F"/>
    <w:multiLevelType w:val="multilevel"/>
    <w:tmpl w:val="9920ECE2"/>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C7357E"/>
    <w:multiLevelType w:val="multilevel"/>
    <w:tmpl w:val="A61891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CBC3F62"/>
    <w:multiLevelType w:val="multilevel"/>
    <w:tmpl w:val="E4B0F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F55695F"/>
    <w:multiLevelType w:val="multilevel"/>
    <w:tmpl w:val="60949E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BAA7197"/>
    <w:multiLevelType w:val="multilevel"/>
    <w:tmpl w:val="EF5AD4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FFC4BBE"/>
    <w:multiLevelType w:val="multilevel"/>
    <w:tmpl w:val="E4B0F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1FA194D"/>
    <w:multiLevelType w:val="multilevel"/>
    <w:tmpl w:val="E4B0F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7404B54"/>
    <w:multiLevelType w:val="multilevel"/>
    <w:tmpl w:val="E4B0F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E0269A5"/>
    <w:multiLevelType w:val="multilevel"/>
    <w:tmpl w:val="E4B0F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55346337">
    <w:abstractNumId w:val="4"/>
  </w:num>
  <w:num w:numId="2" w16cid:durableId="513346790">
    <w:abstractNumId w:val="2"/>
  </w:num>
  <w:num w:numId="3" w16cid:durableId="1080716142">
    <w:abstractNumId w:val="5"/>
  </w:num>
  <w:num w:numId="4" w16cid:durableId="535194915">
    <w:abstractNumId w:val="0"/>
  </w:num>
  <w:num w:numId="5" w16cid:durableId="392776988">
    <w:abstractNumId w:val="6"/>
  </w:num>
  <w:num w:numId="6" w16cid:durableId="319583716">
    <w:abstractNumId w:val="1"/>
  </w:num>
  <w:num w:numId="7" w16cid:durableId="1252354077">
    <w:abstractNumId w:val="7"/>
  </w:num>
  <w:num w:numId="8" w16cid:durableId="1432162188">
    <w:abstractNumId w:val="3"/>
  </w:num>
  <w:num w:numId="9" w16cid:durableId="649477484">
    <w:abstractNumId w:val="9"/>
  </w:num>
  <w:num w:numId="10" w16cid:durableId="2266514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xNDcwNzCyNDczMDJX0lEKTi0uzszPAykwqQUAewY+wSwAAAA="/>
  </w:docVars>
  <w:rsids>
    <w:rsidRoot w:val="00040783"/>
    <w:rsid w:val="00040783"/>
    <w:rsid w:val="00045000"/>
    <w:rsid w:val="000474AA"/>
    <w:rsid w:val="000C1DFA"/>
    <w:rsid w:val="000D2154"/>
    <w:rsid w:val="00174775"/>
    <w:rsid w:val="00185A7E"/>
    <w:rsid w:val="00207D6A"/>
    <w:rsid w:val="00274D2E"/>
    <w:rsid w:val="002C649E"/>
    <w:rsid w:val="002E32C4"/>
    <w:rsid w:val="003478D1"/>
    <w:rsid w:val="00375F92"/>
    <w:rsid w:val="00381491"/>
    <w:rsid w:val="00386622"/>
    <w:rsid w:val="003D0D01"/>
    <w:rsid w:val="003F115D"/>
    <w:rsid w:val="004255C4"/>
    <w:rsid w:val="0046542B"/>
    <w:rsid w:val="0048279E"/>
    <w:rsid w:val="00490027"/>
    <w:rsid w:val="004B149F"/>
    <w:rsid w:val="004F702A"/>
    <w:rsid w:val="005567C2"/>
    <w:rsid w:val="005A1F8C"/>
    <w:rsid w:val="005A4EF5"/>
    <w:rsid w:val="005B4BF6"/>
    <w:rsid w:val="005E60FF"/>
    <w:rsid w:val="00603DA4"/>
    <w:rsid w:val="0067381D"/>
    <w:rsid w:val="006A2098"/>
    <w:rsid w:val="006B47EE"/>
    <w:rsid w:val="007066DB"/>
    <w:rsid w:val="007538EB"/>
    <w:rsid w:val="008813CA"/>
    <w:rsid w:val="008B6464"/>
    <w:rsid w:val="008C5A9F"/>
    <w:rsid w:val="009574B5"/>
    <w:rsid w:val="00962956"/>
    <w:rsid w:val="0098756C"/>
    <w:rsid w:val="00A74A00"/>
    <w:rsid w:val="00AC0515"/>
    <w:rsid w:val="00AE3ECC"/>
    <w:rsid w:val="00B42534"/>
    <w:rsid w:val="00B93143"/>
    <w:rsid w:val="00B94068"/>
    <w:rsid w:val="00C108E2"/>
    <w:rsid w:val="00C632F6"/>
    <w:rsid w:val="00DD320E"/>
    <w:rsid w:val="00DD6364"/>
    <w:rsid w:val="00F06260"/>
    <w:rsid w:val="00F10AD9"/>
    <w:rsid w:val="00F10F02"/>
    <w:rsid w:val="00F5339E"/>
    <w:rsid w:val="00F80F7E"/>
    <w:rsid w:val="00F94ED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09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534C29"/>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bCs/>
      <w:sz w:val="72"/>
      <w:szCs w:val="72"/>
    </w:r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2C5D"/>
    <w:rPr>
      <w:rFonts w:ascii="Arial" w:eastAsiaTheme="majorEastAsia" w:hAnsi="Arial" w:cstheme="majorBidi"/>
      <w:color w:val="534C29"/>
      <w:sz w:val="32"/>
      <w:szCs w:val="32"/>
    </w:rPr>
  </w:style>
  <w:style w:type="character" w:customStyle="1" w:styleId="Heading2Char">
    <w:name w:val="Heading 2 Char"/>
    <w:basedOn w:val="DefaultParagraphFont"/>
    <w:link w:val="Heading2"/>
    <w:uiPriority w:val="9"/>
    <w:rsid w:val="00862C5D"/>
    <w:rPr>
      <w:rFonts w:ascii="Arial" w:eastAsiaTheme="majorEastAsia" w:hAnsi="Arial" w:cstheme="majorBidi"/>
      <w:color w:val="534C29"/>
      <w:sz w:val="28"/>
      <w:szCs w:val="28"/>
    </w:rPr>
  </w:style>
  <w:style w:type="character" w:customStyle="1" w:styleId="TitleChar">
    <w:name w:val="Title Char"/>
    <w:basedOn w:val="DefaultParagraphFont"/>
    <w:link w:val="Title"/>
    <w:uiPriority w:val="10"/>
    <w:rsid w:val="00031572"/>
    <w:rPr>
      <w:rFonts w:ascii="Arial" w:eastAsiaTheme="majorEastAsia" w:hAnsi="Arial" w:cstheme="majorBidi"/>
      <w:b/>
      <w:bCs/>
      <w:color w:val="0D0D0D" w:themeColor="text1" w:themeTint="F2"/>
      <w:spacing w:val="-10"/>
      <w:kern w:val="28"/>
      <w:sz w:val="72"/>
      <w:szCs w:val="72"/>
      <w:shd w:val="clear" w:color="auto" w:fill="FFF5C4"/>
    </w:rPr>
  </w:style>
  <w:style w:type="character" w:customStyle="1" w:styleId="SubtitleChar">
    <w:name w:val="Subtitle Char"/>
    <w:basedOn w:val="DefaultParagraphFont"/>
    <w:link w:val="Subtitle"/>
    <w:uiPriority w:val="11"/>
    <w:rsid w:val="00862C5D"/>
    <w:rPr>
      <w:rFonts w:ascii="Arial" w:eastAsiaTheme="minorEastAsia" w:hAnsi="Arial"/>
      <w:color w:val="534C29"/>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862C5D"/>
    <w:pPr>
      <w:pBdr>
        <w:top w:val="single" w:sz="12" w:space="8" w:color="534C29"/>
        <w:bottom w:val="single" w:sz="12" w:space="8" w:color="534C29"/>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862C5D"/>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862C5D"/>
    <w:pPr>
      <w:shd w:val="clear" w:color="auto" w:fill="FFF5C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6"/>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styleId="Subtitle">
    <w:name w:val="Subtitle"/>
    <w:basedOn w:val="Normal"/>
    <w:next w:val="Normal"/>
    <w:link w:val="SubtitleChar"/>
    <w:uiPriority w:val="11"/>
    <w:qFormat/>
    <w:pPr>
      <w:spacing w:after="120"/>
      <w:jc w:val="center"/>
    </w:pPr>
    <w:rPr>
      <w:color w:val="534C29"/>
      <w:sz w:val="36"/>
      <w:szCs w:val="36"/>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paragraph" w:customStyle="1" w:styleId="Questions">
    <w:name w:val="Questions"/>
    <w:basedOn w:val="ListParagraph"/>
    <w:qFormat/>
    <w:rsid w:val="0048279E"/>
    <w:pPr>
      <w:ind w:left="0"/>
    </w:pPr>
    <w:rPr>
      <w:rFonts w:eastAsiaTheme="minorHAnsi" w:cstheme="minorBidi"/>
      <w:color w:val="0D0D0D" w:themeColor="text1" w:themeTint="F2"/>
      <w:kern w:val="2"/>
      <w:lang w:eastAsia="en-US"/>
      <w14:ligatures w14:val="standardContextual"/>
    </w:rPr>
  </w:style>
  <w:style w:type="character" w:styleId="FollowedHyperlink">
    <w:name w:val="FollowedHyperlink"/>
    <w:basedOn w:val="DefaultParagraphFont"/>
    <w:uiPriority w:val="99"/>
    <w:semiHidden/>
    <w:unhideWhenUsed/>
    <w:rsid w:val="002E32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vimeo.com/1189304588"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T0wmOSqWiyeYStspVIabcqWKQg==">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E5816AE-F9A2-49A6-B50E-11E60ADC36ED}"/>
</file>

<file path=customXml/itemProps3.xml><?xml version="1.0" encoding="utf-8"?>
<ds:datastoreItem xmlns:ds="http://schemas.openxmlformats.org/officeDocument/2006/customXml" ds:itemID="{A63CC8E4-C7E3-4E07-A6C1-4F2928D7A570}"/>
</file>

<file path=customXml/itemProps4.xml><?xml version="1.0" encoding="utf-8"?>
<ds:datastoreItem xmlns:ds="http://schemas.openxmlformats.org/officeDocument/2006/customXml" ds:itemID="{A28D8877-9869-43C6-AA7F-E3BFAC6FF2AE}"/>
</file>

<file path=docProps/app.xml><?xml version="1.0" encoding="utf-8"?>
<Properties xmlns="http://schemas.openxmlformats.org/officeDocument/2006/extended-properties" xmlns:vt="http://schemas.openxmlformats.org/officeDocument/2006/docPropsVTypes">
  <Template>Normal</Template>
  <TotalTime>0</TotalTime>
  <Pages>4</Pages>
  <Words>301</Words>
  <Characters>1721</Characters>
  <Application>Microsoft Office Word</Application>
  <DocSecurity>0</DocSecurity>
  <Lines>14</Lines>
  <Paragraphs>4</Paragraphs>
  <ScaleCrop>false</ScaleCrop>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08T15:41:00Z</dcterms:created>
  <dcterms:modified xsi:type="dcterms:W3CDTF">2026-05-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